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5C5C31" w14:textId="2D78E34F" w:rsidR="00273070" w:rsidRDefault="00273070" w:rsidP="00273070">
      <w:pPr>
        <w:jc w:val="center"/>
      </w:pPr>
      <w:r>
        <w:t xml:space="preserve">Program: </w:t>
      </w:r>
      <w:r w:rsidR="00093114">
        <w:t>B</w:t>
      </w:r>
      <w:r w:rsidR="00C770D4">
        <w:t xml:space="preserve">E </w:t>
      </w:r>
      <w:r>
        <w:t xml:space="preserve">Electronics and Telecommunication Engineering </w:t>
      </w:r>
    </w:p>
    <w:p w14:paraId="3649861D" w14:textId="0E59FEF9" w:rsidR="00273070" w:rsidRDefault="00273070" w:rsidP="00273070">
      <w:pPr>
        <w:jc w:val="center"/>
      </w:pPr>
      <w:r>
        <w:t>Curr</w:t>
      </w:r>
      <w:r w:rsidR="00053A79">
        <w:t>iculum Scheme: Revised 2012</w:t>
      </w:r>
    </w:p>
    <w:p w14:paraId="3DAAD6DC" w14:textId="7C75500C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093114">
        <w:t xml:space="preserve"> </w:t>
      </w:r>
      <w:r w:rsidR="00053A79">
        <w:t>V</w:t>
      </w:r>
    </w:p>
    <w:p w14:paraId="75A49B23" w14:textId="7FE0AE6E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053A79">
        <w:t>ETC5</w:t>
      </w:r>
      <w:r w:rsidR="00093114">
        <w:t xml:space="preserve">01                                                </w:t>
      </w:r>
      <w:r>
        <w:t>Course Name:</w:t>
      </w:r>
      <w:r w:rsidR="00093114">
        <w:t xml:space="preserve"> Microcontroller and Applications 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1805CDBB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>:</w:t>
      </w:r>
      <w:r w:rsidR="00093114">
        <w:t xml:space="preserve"> </w:t>
      </w:r>
      <w:r w:rsidRPr="00033A6F">
        <w:t xml:space="preserve">- All </w:t>
      </w:r>
      <w:r w:rsidR="007200EA">
        <w:t xml:space="preserve">the </w:t>
      </w:r>
      <w:r w:rsidRPr="00033A6F">
        <w:t>Questions are compulso</w:t>
      </w:r>
      <w:r w:rsidR="00093114">
        <w:t xml:space="preserve">ry and carry equal marks. </w:t>
      </w:r>
    </w:p>
    <w:tbl>
      <w:tblPr>
        <w:tblStyle w:val="TableGrid"/>
        <w:tblW w:w="8642" w:type="dxa"/>
        <w:tblLook w:val="04A0" w:firstRow="1" w:lastRow="0" w:firstColumn="1" w:lastColumn="0" w:noHBand="0" w:noVBand="1"/>
      </w:tblPr>
      <w:tblGrid>
        <w:gridCol w:w="1413"/>
        <w:gridCol w:w="7229"/>
      </w:tblGrid>
      <w:tr w:rsidR="00340A96" w:rsidRPr="00D62CDA" w14:paraId="58EDFF16" w14:textId="1C152FE3" w:rsidTr="00340A96">
        <w:tc>
          <w:tcPr>
            <w:tcW w:w="1413" w:type="dxa"/>
          </w:tcPr>
          <w:p w14:paraId="512A2583" w14:textId="10E40F5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1. </w:t>
            </w:r>
          </w:p>
        </w:tc>
        <w:tc>
          <w:tcPr>
            <w:tcW w:w="7229" w:type="dxa"/>
          </w:tcPr>
          <w:p w14:paraId="068124B0" w14:textId="4F158943" w:rsidR="00340A96" w:rsidRPr="00D62CDA" w:rsidRDefault="00340A96" w:rsidP="00340A96">
            <w:pPr>
              <w:pStyle w:val="NormalWeb"/>
              <w:shd w:val="clear" w:color="auto" w:fill="FFFFFF"/>
              <w:tabs>
                <w:tab w:val="left" w:pos="1260"/>
              </w:tabs>
              <w:spacing w:before="0" w:beforeAutospacing="0" w:after="0" w:afterAutospacing="0"/>
              <w:textAlignment w:val="baseline"/>
            </w:pPr>
            <w:r w:rsidRPr="000318D5">
              <w:t>Which of the following is not a part of basic architecture of 8051.</w:t>
            </w:r>
          </w:p>
        </w:tc>
      </w:tr>
      <w:tr w:rsidR="00340A96" w:rsidRPr="00D62CDA" w14:paraId="1EBF6405" w14:textId="2B85D2C7" w:rsidTr="00340A96">
        <w:tc>
          <w:tcPr>
            <w:tcW w:w="1413" w:type="dxa"/>
          </w:tcPr>
          <w:p w14:paraId="3D5FC96E" w14:textId="00C1745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14AC7896" w14:textId="083F9CB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ata memory</w:t>
            </w:r>
          </w:p>
        </w:tc>
      </w:tr>
      <w:tr w:rsidR="00340A96" w:rsidRPr="00D62CDA" w14:paraId="7BE41161" w14:textId="7114779D" w:rsidTr="00340A96">
        <w:tc>
          <w:tcPr>
            <w:tcW w:w="1413" w:type="dxa"/>
          </w:tcPr>
          <w:p w14:paraId="2F6CCC3D" w14:textId="1DB3409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4A97CB03" w14:textId="0B6CF0D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nalog to Digital converter</w:t>
            </w:r>
          </w:p>
        </w:tc>
      </w:tr>
      <w:tr w:rsidR="00340A96" w:rsidRPr="00D62CDA" w14:paraId="5F7D6585" w14:textId="0E8E4FB9" w:rsidTr="00340A96">
        <w:tc>
          <w:tcPr>
            <w:tcW w:w="1413" w:type="dxa"/>
          </w:tcPr>
          <w:p w14:paraId="777BB28B" w14:textId="3CB8EEF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7F129E5D" w14:textId="6D60AE2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UART</w:t>
            </w:r>
          </w:p>
        </w:tc>
      </w:tr>
      <w:tr w:rsidR="00340A96" w:rsidRPr="00D62CDA" w14:paraId="400C1306" w14:textId="6B5A06CD" w:rsidTr="00340A96">
        <w:tc>
          <w:tcPr>
            <w:tcW w:w="1413" w:type="dxa"/>
          </w:tcPr>
          <w:p w14:paraId="68AC963A" w14:textId="16A46B6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57D9922E" w14:textId="310577D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imes/Counter</w:t>
            </w:r>
          </w:p>
        </w:tc>
      </w:tr>
      <w:tr w:rsidR="00340A96" w:rsidRPr="00D62CDA" w14:paraId="5BD4680E" w14:textId="2D002003" w:rsidTr="00340A96">
        <w:tc>
          <w:tcPr>
            <w:tcW w:w="1413" w:type="dxa"/>
          </w:tcPr>
          <w:p w14:paraId="2A42B2DC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67B53FAD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2A2EE6BD" w14:textId="35063822" w:rsidTr="00340A96">
        <w:tc>
          <w:tcPr>
            <w:tcW w:w="1413" w:type="dxa"/>
          </w:tcPr>
          <w:p w14:paraId="7EA8BB85" w14:textId="6A3ADC1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7229" w:type="dxa"/>
          </w:tcPr>
          <w:p w14:paraId="7CFBB6D9" w14:textId="39D34826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>
              <w:t>MOVC B, @B+DPTR instruction _____,</w:t>
            </w:r>
          </w:p>
        </w:tc>
      </w:tr>
      <w:tr w:rsidR="00340A96" w:rsidRPr="00D62CDA" w14:paraId="69414B97" w14:textId="1BB38BFE" w:rsidTr="00340A96">
        <w:tc>
          <w:tcPr>
            <w:tcW w:w="1413" w:type="dxa"/>
          </w:tcPr>
          <w:p w14:paraId="6456993B" w14:textId="24CE3A6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D808026" w14:textId="7983B9D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s Invalid instruction</w:t>
            </w:r>
          </w:p>
        </w:tc>
      </w:tr>
      <w:tr w:rsidR="00340A96" w:rsidRPr="00D62CDA" w14:paraId="0CB7C613" w14:textId="0A8AB5C0" w:rsidTr="00340A96">
        <w:tc>
          <w:tcPr>
            <w:tcW w:w="1413" w:type="dxa"/>
          </w:tcPr>
          <w:p w14:paraId="08FDD3EC" w14:textId="30E38E1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E29F9C0" w14:textId="4D7E27E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ove data from code memory to B register</w:t>
            </w:r>
          </w:p>
        </w:tc>
      </w:tr>
      <w:tr w:rsidR="00340A96" w:rsidRPr="00D62CDA" w14:paraId="2440930C" w14:textId="5AA594BE" w:rsidTr="00340A96">
        <w:tc>
          <w:tcPr>
            <w:tcW w:w="1413" w:type="dxa"/>
          </w:tcPr>
          <w:p w14:paraId="0136895E" w14:textId="595F1CD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1791EE75" w14:textId="7BCCBF6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ove data from DPTR register to B register</w:t>
            </w:r>
          </w:p>
        </w:tc>
      </w:tr>
      <w:tr w:rsidR="00340A96" w:rsidRPr="00D62CDA" w14:paraId="696B1B8C" w14:textId="7190AEBB" w:rsidTr="00340A96">
        <w:tc>
          <w:tcPr>
            <w:tcW w:w="1413" w:type="dxa"/>
          </w:tcPr>
          <w:p w14:paraId="5C55FA2B" w14:textId="3560B07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416DA50A" w14:textId="78D8868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ransfer data pointed by B+DPTR to B</w:t>
            </w:r>
          </w:p>
        </w:tc>
      </w:tr>
      <w:tr w:rsidR="00340A96" w:rsidRPr="00D62CDA" w14:paraId="7CB3D05F" w14:textId="5ACF74C6" w:rsidTr="00340A96">
        <w:tc>
          <w:tcPr>
            <w:tcW w:w="1413" w:type="dxa"/>
          </w:tcPr>
          <w:p w14:paraId="4D0CBCCD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B3C8F1A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58B63A06" w14:textId="4CFA440E" w:rsidTr="00340A96">
        <w:tc>
          <w:tcPr>
            <w:tcW w:w="1413" w:type="dxa"/>
          </w:tcPr>
          <w:p w14:paraId="194DCCCB" w14:textId="529117E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7229" w:type="dxa"/>
          </w:tcPr>
          <w:p w14:paraId="1C438005" w14:textId="2720C76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bCs/>
                <w:szCs w:val="24"/>
                <w:bdr w:val="none" w:sz="0" w:space="0" w:color="auto" w:frame="1"/>
              </w:rPr>
              <w:t>Which register usually store the output generated by ALU in several arithmetic and logical operations</w:t>
            </w:r>
            <w:r w:rsidR="005F303D">
              <w:rPr>
                <w:rFonts w:ascii="Times New Roman" w:hAnsi="Times New Roman" w:cs="Times New Roman"/>
                <w:bCs/>
                <w:szCs w:val="24"/>
                <w:bdr w:val="none" w:sz="0" w:space="0" w:color="auto" w:frame="1"/>
              </w:rPr>
              <w:t xml:space="preserve"> in 8051</w:t>
            </w:r>
            <w:bookmarkStart w:id="0" w:name="_GoBack"/>
            <w:bookmarkEnd w:id="0"/>
            <w:r w:rsidRPr="000318D5">
              <w:rPr>
                <w:rFonts w:ascii="Times New Roman" w:hAnsi="Times New Roman" w:cs="Times New Roman"/>
                <w:bCs/>
                <w:szCs w:val="24"/>
                <w:bdr w:val="none" w:sz="0" w:space="0" w:color="auto" w:frame="1"/>
              </w:rPr>
              <w:t>?</w:t>
            </w:r>
          </w:p>
        </w:tc>
      </w:tr>
      <w:tr w:rsidR="00340A96" w:rsidRPr="00D62CDA" w14:paraId="6EC28360" w14:textId="17AB0A5E" w:rsidTr="00340A96">
        <w:tc>
          <w:tcPr>
            <w:tcW w:w="1413" w:type="dxa"/>
          </w:tcPr>
          <w:p w14:paraId="61DCCD72" w14:textId="2E134C3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8AB4674" w14:textId="0FD07246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>Accumulator</w:t>
            </w:r>
          </w:p>
        </w:tc>
      </w:tr>
      <w:tr w:rsidR="00340A96" w:rsidRPr="00D62CDA" w14:paraId="50812154" w14:textId="4211ABE3" w:rsidTr="00340A96">
        <w:tc>
          <w:tcPr>
            <w:tcW w:w="1413" w:type="dxa"/>
          </w:tcPr>
          <w:p w14:paraId="3736E878" w14:textId="1195776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60568E7B" w14:textId="4ABCA76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pecial Function Register</w:t>
            </w:r>
          </w:p>
        </w:tc>
      </w:tr>
      <w:tr w:rsidR="00340A96" w:rsidRPr="00D62CDA" w14:paraId="650E1E57" w14:textId="7200362F" w:rsidTr="00340A96">
        <w:tc>
          <w:tcPr>
            <w:tcW w:w="1413" w:type="dxa"/>
          </w:tcPr>
          <w:p w14:paraId="04E87646" w14:textId="21749C1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16A6301B" w14:textId="426F925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imer Register</w:t>
            </w:r>
          </w:p>
        </w:tc>
      </w:tr>
      <w:tr w:rsidR="00340A96" w:rsidRPr="00D62CDA" w14:paraId="72A0BE81" w14:textId="5D468EEB" w:rsidTr="00340A96">
        <w:tc>
          <w:tcPr>
            <w:tcW w:w="1413" w:type="dxa"/>
          </w:tcPr>
          <w:p w14:paraId="69AED14F" w14:textId="6349CE1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370E0E35" w14:textId="4D4E88C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tack Pointer</w:t>
            </w:r>
          </w:p>
        </w:tc>
      </w:tr>
      <w:tr w:rsidR="00340A96" w:rsidRPr="00D62CDA" w14:paraId="2F3B2045" w14:textId="648BA5EF" w:rsidTr="00340A96">
        <w:tc>
          <w:tcPr>
            <w:tcW w:w="1413" w:type="dxa"/>
          </w:tcPr>
          <w:p w14:paraId="1BB94FE7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15332671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7C16707F" w14:textId="5AE75608" w:rsidTr="00340A96">
        <w:tc>
          <w:tcPr>
            <w:tcW w:w="1413" w:type="dxa"/>
          </w:tcPr>
          <w:p w14:paraId="0A51B842" w14:textId="2B3B3F0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7229" w:type="dxa"/>
          </w:tcPr>
          <w:p w14:paraId="1FD6BDCF" w14:textId="58E1D3FE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shd w:val="clear" w:color="auto" w:fill="FFFFFF"/>
              </w:rPr>
              <w:t>How much internal RAM is available for user in 8051?</w:t>
            </w:r>
          </w:p>
        </w:tc>
      </w:tr>
      <w:tr w:rsidR="00340A96" w:rsidRPr="00D62CDA" w14:paraId="47207D6C" w14:textId="5B1ABCD0" w:rsidTr="00340A96">
        <w:tc>
          <w:tcPr>
            <w:tcW w:w="1413" w:type="dxa"/>
          </w:tcPr>
          <w:p w14:paraId="03E6C502" w14:textId="21DAD5D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54AC6B4" w14:textId="6A8E9CB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128 Kbytes</w:t>
            </w:r>
          </w:p>
        </w:tc>
      </w:tr>
      <w:tr w:rsidR="00340A96" w:rsidRPr="00D62CDA" w14:paraId="5AC8BF91" w14:textId="0E988BF3" w:rsidTr="00340A96">
        <w:tc>
          <w:tcPr>
            <w:tcW w:w="1413" w:type="dxa"/>
          </w:tcPr>
          <w:p w14:paraId="44786BB4" w14:textId="1A1B3C0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03FBC9F" w14:textId="7C1F632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256 Kbytes</w:t>
            </w:r>
          </w:p>
        </w:tc>
      </w:tr>
      <w:tr w:rsidR="00340A96" w:rsidRPr="00D62CDA" w14:paraId="16F8ACBD" w14:textId="13510025" w:rsidTr="00340A96">
        <w:tc>
          <w:tcPr>
            <w:tcW w:w="1413" w:type="dxa"/>
          </w:tcPr>
          <w:p w14:paraId="6269FC15" w14:textId="5111273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1E3821A" w14:textId="5B2C02B2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128 Bytes</w:t>
            </w:r>
          </w:p>
        </w:tc>
      </w:tr>
      <w:tr w:rsidR="00340A96" w:rsidRPr="00D62CDA" w14:paraId="06994D8D" w14:textId="1FE7F4AA" w:rsidTr="00340A96">
        <w:tc>
          <w:tcPr>
            <w:tcW w:w="1413" w:type="dxa"/>
          </w:tcPr>
          <w:p w14:paraId="5D0792D8" w14:textId="5E0DC37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3D645438" w14:textId="4270489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256 Bytes</w:t>
            </w:r>
          </w:p>
        </w:tc>
      </w:tr>
      <w:tr w:rsidR="00340A96" w:rsidRPr="00D62CDA" w14:paraId="4B50FB80" w14:textId="7B51F78D" w:rsidTr="00340A96">
        <w:tc>
          <w:tcPr>
            <w:tcW w:w="1413" w:type="dxa"/>
          </w:tcPr>
          <w:p w14:paraId="4240CEF9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08063690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68BF6B8B" w14:textId="2695198E" w:rsidTr="00340A96">
        <w:tc>
          <w:tcPr>
            <w:tcW w:w="1413" w:type="dxa"/>
          </w:tcPr>
          <w:p w14:paraId="7CCD3D8E" w14:textId="221BBE5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7229" w:type="dxa"/>
          </w:tcPr>
          <w:p w14:paraId="3C48ACA3" w14:textId="689DD891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>Which PORT is used to as address and data port during external memory access.</w:t>
            </w:r>
          </w:p>
        </w:tc>
      </w:tr>
      <w:tr w:rsidR="00340A96" w:rsidRPr="00D62CDA" w14:paraId="5BE12900" w14:textId="090F11E4" w:rsidTr="00340A96">
        <w:tc>
          <w:tcPr>
            <w:tcW w:w="1413" w:type="dxa"/>
          </w:tcPr>
          <w:p w14:paraId="128D902F" w14:textId="0D71B3D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170B346" w14:textId="0A8A1B5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0</w:t>
            </w:r>
          </w:p>
        </w:tc>
      </w:tr>
      <w:tr w:rsidR="00340A96" w:rsidRPr="00D62CDA" w14:paraId="4C9215FC" w14:textId="5BBC5DC6" w:rsidTr="00340A96">
        <w:tc>
          <w:tcPr>
            <w:tcW w:w="1413" w:type="dxa"/>
          </w:tcPr>
          <w:p w14:paraId="67EEBB3E" w14:textId="7820628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BE01196" w14:textId="6F481C0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1</w:t>
            </w:r>
          </w:p>
        </w:tc>
      </w:tr>
      <w:tr w:rsidR="00340A96" w:rsidRPr="00D62CDA" w14:paraId="23D4E412" w14:textId="45A63931" w:rsidTr="00340A96">
        <w:tc>
          <w:tcPr>
            <w:tcW w:w="1413" w:type="dxa"/>
          </w:tcPr>
          <w:p w14:paraId="1B6243EF" w14:textId="07DE599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027167D" w14:textId="3C67BAD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2</w:t>
            </w:r>
          </w:p>
        </w:tc>
      </w:tr>
      <w:tr w:rsidR="00340A96" w:rsidRPr="00D62CDA" w14:paraId="237DFA8A" w14:textId="614A3CE0" w:rsidTr="00340A96">
        <w:tc>
          <w:tcPr>
            <w:tcW w:w="1413" w:type="dxa"/>
          </w:tcPr>
          <w:p w14:paraId="393E3B84" w14:textId="732C5C5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37A1E6AF" w14:textId="7278A26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3</w:t>
            </w:r>
          </w:p>
        </w:tc>
      </w:tr>
      <w:tr w:rsidR="00340A96" w:rsidRPr="00D62CDA" w14:paraId="207E1D57" w14:textId="0AA40185" w:rsidTr="00340A96">
        <w:tc>
          <w:tcPr>
            <w:tcW w:w="1413" w:type="dxa"/>
          </w:tcPr>
          <w:p w14:paraId="2E660508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1370F82B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2947D4D7" w14:textId="7F6FE0C1" w:rsidTr="00340A96">
        <w:tc>
          <w:tcPr>
            <w:tcW w:w="1413" w:type="dxa"/>
          </w:tcPr>
          <w:p w14:paraId="0C8A1B59" w14:textId="0EC1B11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7229" w:type="dxa"/>
          </w:tcPr>
          <w:p w14:paraId="7A1747B8" w14:textId="18FB156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Which port of microcontroller 8051 is only I/O port and does not support multifunction</w:t>
            </w:r>
          </w:p>
        </w:tc>
      </w:tr>
      <w:tr w:rsidR="00340A96" w:rsidRPr="00D62CDA" w14:paraId="432BAE32" w14:textId="7AB7C3FA" w:rsidTr="00340A96">
        <w:tc>
          <w:tcPr>
            <w:tcW w:w="1413" w:type="dxa"/>
          </w:tcPr>
          <w:p w14:paraId="43BCF5BA" w14:textId="08A3136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0F9DF03" w14:textId="7370A4B9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>P0</w:t>
            </w:r>
          </w:p>
        </w:tc>
      </w:tr>
      <w:tr w:rsidR="00340A96" w:rsidRPr="00D62CDA" w14:paraId="464B0223" w14:textId="7D8576D4" w:rsidTr="00340A96">
        <w:tc>
          <w:tcPr>
            <w:tcW w:w="1413" w:type="dxa"/>
          </w:tcPr>
          <w:p w14:paraId="7DC694E5" w14:textId="720D708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E94B18C" w14:textId="436C2FAA" w:rsidR="00340A96" w:rsidRPr="00D62CDA" w:rsidRDefault="00340A96" w:rsidP="00340A96">
            <w:pPr>
              <w:tabs>
                <w:tab w:val="left" w:pos="2130"/>
              </w:tabs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1</w:t>
            </w:r>
          </w:p>
        </w:tc>
      </w:tr>
      <w:tr w:rsidR="00340A96" w:rsidRPr="00D62CDA" w14:paraId="30445C04" w14:textId="40CBDE17" w:rsidTr="00340A96">
        <w:tc>
          <w:tcPr>
            <w:tcW w:w="1413" w:type="dxa"/>
          </w:tcPr>
          <w:p w14:paraId="469DD6C0" w14:textId="6C902CA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lastRenderedPageBreak/>
              <w:t>Option C:</w:t>
            </w:r>
          </w:p>
        </w:tc>
        <w:tc>
          <w:tcPr>
            <w:tcW w:w="7229" w:type="dxa"/>
          </w:tcPr>
          <w:p w14:paraId="3A4A8D21" w14:textId="286D5A4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2</w:t>
            </w:r>
          </w:p>
        </w:tc>
      </w:tr>
      <w:tr w:rsidR="00340A96" w:rsidRPr="00D62CDA" w14:paraId="6F7CD3BA" w14:textId="5E92ED1B" w:rsidTr="00340A96">
        <w:tc>
          <w:tcPr>
            <w:tcW w:w="1413" w:type="dxa"/>
          </w:tcPr>
          <w:p w14:paraId="498ADE3E" w14:textId="23C235A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6EE249D" w14:textId="062E627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3</w:t>
            </w:r>
          </w:p>
        </w:tc>
      </w:tr>
      <w:tr w:rsidR="00340A96" w:rsidRPr="00D62CDA" w14:paraId="24FACD4E" w14:textId="7F93585C" w:rsidTr="00340A96">
        <w:tc>
          <w:tcPr>
            <w:tcW w:w="1413" w:type="dxa"/>
          </w:tcPr>
          <w:p w14:paraId="22D3734B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051AAD46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379082A4" w14:textId="0A26F463" w:rsidTr="00340A96">
        <w:tc>
          <w:tcPr>
            <w:tcW w:w="1413" w:type="dxa"/>
          </w:tcPr>
          <w:p w14:paraId="44A2E0A2" w14:textId="5EEE963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7. </w:t>
            </w:r>
          </w:p>
        </w:tc>
        <w:tc>
          <w:tcPr>
            <w:tcW w:w="7229" w:type="dxa"/>
          </w:tcPr>
          <w:p w14:paraId="2C3B65E0" w14:textId="3C8439EF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 xml:space="preserve">MOV A, 30 instruction </w:t>
            </w:r>
          </w:p>
        </w:tc>
      </w:tr>
      <w:tr w:rsidR="00340A96" w:rsidRPr="00D62CDA" w14:paraId="51820601" w14:textId="52BDA7BF" w:rsidTr="00340A96">
        <w:tc>
          <w:tcPr>
            <w:tcW w:w="1413" w:type="dxa"/>
          </w:tcPr>
          <w:p w14:paraId="3DF0949C" w14:textId="1D17591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B0A9E0D" w14:textId="37AF635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Move immediate data 30H to Accumulator </w:t>
            </w:r>
          </w:p>
        </w:tc>
      </w:tr>
      <w:tr w:rsidR="00340A96" w:rsidRPr="00D62CDA" w14:paraId="540A75CB" w14:textId="35A2F2FE" w:rsidTr="00340A96">
        <w:tc>
          <w:tcPr>
            <w:tcW w:w="1413" w:type="dxa"/>
          </w:tcPr>
          <w:p w14:paraId="042D2C55" w14:textId="2F8F074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49026ABD" w14:textId="5E82A81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ve immediate data 30 to Accumulator</w:t>
            </w:r>
          </w:p>
        </w:tc>
      </w:tr>
      <w:tr w:rsidR="00340A96" w:rsidRPr="00D62CDA" w14:paraId="698FED8B" w14:textId="022B569E" w:rsidTr="00340A96">
        <w:tc>
          <w:tcPr>
            <w:tcW w:w="1413" w:type="dxa"/>
          </w:tcPr>
          <w:p w14:paraId="3055E070" w14:textId="400F8C8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714B28D" w14:textId="55776FF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Move data from RAM memory location 30 to Accumulator </w:t>
            </w:r>
          </w:p>
        </w:tc>
      </w:tr>
      <w:tr w:rsidR="00340A96" w:rsidRPr="00D62CDA" w14:paraId="7279627B" w14:textId="39FEAAFD" w:rsidTr="00340A96">
        <w:tc>
          <w:tcPr>
            <w:tcW w:w="1413" w:type="dxa"/>
          </w:tcPr>
          <w:p w14:paraId="5198EAED" w14:textId="675EEF4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663C2984" w14:textId="621043D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ve data from RAM memory location 30H to accumulator</w:t>
            </w:r>
          </w:p>
        </w:tc>
      </w:tr>
      <w:tr w:rsidR="00340A96" w:rsidRPr="00D62CDA" w14:paraId="3C5F2098" w14:textId="69271B3A" w:rsidTr="00340A96">
        <w:tc>
          <w:tcPr>
            <w:tcW w:w="1413" w:type="dxa"/>
          </w:tcPr>
          <w:p w14:paraId="35C40777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194C80EE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4261CC2E" w14:textId="3E0FCD08" w:rsidTr="00340A96">
        <w:tc>
          <w:tcPr>
            <w:tcW w:w="1413" w:type="dxa"/>
          </w:tcPr>
          <w:p w14:paraId="2872422F" w14:textId="0BC871E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8. </w:t>
            </w:r>
          </w:p>
        </w:tc>
        <w:tc>
          <w:tcPr>
            <w:tcW w:w="7229" w:type="dxa"/>
          </w:tcPr>
          <w:p w14:paraId="0393B5AC" w14:textId="25080792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>Which is the correct instruction to transfer the data from external data memory to accumulator</w:t>
            </w:r>
          </w:p>
        </w:tc>
      </w:tr>
      <w:tr w:rsidR="00340A96" w:rsidRPr="00D62CDA" w14:paraId="6811EBEF" w14:textId="5E597036" w:rsidTr="00340A96">
        <w:tc>
          <w:tcPr>
            <w:tcW w:w="1413" w:type="dxa"/>
          </w:tcPr>
          <w:p w14:paraId="3CE2E903" w14:textId="7EE9B8A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  <w:vAlign w:val="center"/>
          </w:tcPr>
          <w:p w14:paraId="12435D7E" w14:textId="40172BC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3A3A3A"/>
                <w:szCs w:val="24"/>
              </w:rPr>
              <w:t>MOVX A, @DPTR</w:t>
            </w:r>
          </w:p>
        </w:tc>
      </w:tr>
      <w:tr w:rsidR="00340A96" w:rsidRPr="00D62CDA" w14:paraId="7C191F7C" w14:textId="3A5A4C50" w:rsidTr="00340A96">
        <w:tc>
          <w:tcPr>
            <w:tcW w:w="1413" w:type="dxa"/>
          </w:tcPr>
          <w:p w14:paraId="1295137B" w14:textId="3FFA430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  <w:vAlign w:val="center"/>
          </w:tcPr>
          <w:p w14:paraId="1ECCA5CC" w14:textId="53F8476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MOV A,25H</w:t>
            </w:r>
          </w:p>
        </w:tc>
      </w:tr>
      <w:tr w:rsidR="00340A96" w:rsidRPr="00D62CDA" w14:paraId="41CE467C" w14:textId="51C71BEB" w:rsidTr="00340A96">
        <w:tc>
          <w:tcPr>
            <w:tcW w:w="1413" w:type="dxa"/>
          </w:tcPr>
          <w:p w14:paraId="6AD9D506" w14:textId="03E9EB7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  <w:vAlign w:val="center"/>
          </w:tcPr>
          <w:p w14:paraId="4A5AB354" w14:textId="76D8959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3A3A3A"/>
                <w:szCs w:val="24"/>
              </w:rPr>
              <w:t xml:space="preserve">MOV @R0,A </w:t>
            </w:r>
          </w:p>
        </w:tc>
      </w:tr>
      <w:tr w:rsidR="00340A96" w:rsidRPr="00D62CDA" w14:paraId="4C51DC00" w14:textId="76E14E76" w:rsidTr="00340A96">
        <w:tc>
          <w:tcPr>
            <w:tcW w:w="1413" w:type="dxa"/>
          </w:tcPr>
          <w:p w14:paraId="2172CDE7" w14:textId="4C48121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  <w:vAlign w:val="center"/>
          </w:tcPr>
          <w:p w14:paraId="20DF5281" w14:textId="6DEF5A6E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color w:val="3A3A3A"/>
              </w:rPr>
              <w:t>MOV A,@R0</w:t>
            </w:r>
          </w:p>
        </w:tc>
      </w:tr>
      <w:tr w:rsidR="00340A96" w:rsidRPr="00D62CDA" w14:paraId="59773B7B" w14:textId="5E8F449E" w:rsidTr="00340A96">
        <w:tc>
          <w:tcPr>
            <w:tcW w:w="1413" w:type="dxa"/>
          </w:tcPr>
          <w:p w14:paraId="7B71D7F8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17E47635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644EE1DE" w14:textId="25E124A2" w:rsidTr="00340A96">
        <w:tc>
          <w:tcPr>
            <w:tcW w:w="1413" w:type="dxa"/>
          </w:tcPr>
          <w:p w14:paraId="4E31B739" w14:textId="75338B5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7229" w:type="dxa"/>
          </w:tcPr>
          <w:p w14:paraId="78D8591A" w14:textId="126D1DFB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>In SCON Register</w:t>
            </w:r>
            <w:r w:rsidRPr="000318D5">
              <w:tab/>
            </w:r>
          </w:p>
        </w:tc>
      </w:tr>
      <w:tr w:rsidR="00340A96" w:rsidRPr="00D62CDA" w14:paraId="32C74068" w14:textId="475F0E48" w:rsidTr="00340A96">
        <w:tc>
          <w:tcPr>
            <w:tcW w:w="1413" w:type="dxa"/>
          </w:tcPr>
          <w:p w14:paraId="413BEB86" w14:textId="0E0E0E52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61BB590" w14:textId="7F23EEE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DE 0 is 8 bit UART</w:t>
            </w:r>
          </w:p>
        </w:tc>
      </w:tr>
      <w:tr w:rsidR="00340A96" w:rsidRPr="00D62CDA" w14:paraId="65A4386E" w14:textId="1CA8AC2F" w:rsidTr="00340A96">
        <w:tc>
          <w:tcPr>
            <w:tcW w:w="1413" w:type="dxa"/>
          </w:tcPr>
          <w:p w14:paraId="20FEAF9F" w14:textId="0DEB119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4D69197" w14:textId="2092555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ODE 1 is</w:t>
            </w:r>
            <w:r w:rsidRPr="000318D5">
              <w:rPr>
                <w:rFonts w:ascii="Times New Roman" w:hAnsi="Times New Roman" w:cs="Times New Roman"/>
                <w:szCs w:val="24"/>
              </w:rPr>
              <w:t xml:space="preserve"> 9 Bit UART</w:t>
            </w:r>
          </w:p>
        </w:tc>
      </w:tr>
      <w:tr w:rsidR="00340A96" w:rsidRPr="00D62CDA" w14:paraId="2867E1B5" w14:textId="3CE40E43" w:rsidTr="00340A96">
        <w:tc>
          <w:tcPr>
            <w:tcW w:w="1413" w:type="dxa"/>
          </w:tcPr>
          <w:p w14:paraId="6815D3B6" w14:textId="510A299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73D6195A" w14:textId="28E0B0A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DE 0 is Shift Register</w:t>
            </w:r>
          </w:p>
        </w:tc>
      </w:tr>
      <w:tr w:rsidR="00340A96" w:rsidRPr="00D62CDA" w14:paraId="2F2F4F35" w14:textId="78B85BD6" w:rsidTr="00340A96">
        <w:tc>
          <w:tcPr>
            <w:tcW w:w="1413" w:type="dxa"/>
          </w:tcPr>
          <w:p w14:paraId="344AA882" w14:textId="40D1F0A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0D8B4D4E" w14:textId="4EE63D3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DE 3 IS 8-Bit UART</w:t>
            </w:r>
          </w:p>
        </w:tc>
      </w:tr>
      <w:tr w:rsidR="00340A96" w:rsidRPr="00D62CDA" w14:paraId="6D86A672" w14:textId="71897250" w:rsidTr="00340A96">
        <w:tc>
          <w:tcPr>
            <w:tcW w:w="1413" w:type="dxa"/>
          </w:tcPr>
          <w:p w14:paraId="44FE5EC6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024542F5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2CD57D64" w14:textId="55548772" w:rsidTr="00340A96">
        <w:tc>
          <w:tcPr>
            <w:tcW w:w="1413" w:type="dxa"/>
          </w:tcPr>
          <w:p w14:paraId="61AC5F6B" w14:textId="628DB33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10. </w:t>
            </w:r>
          </w:p>
        </w:tc>
        <w:tc>
          <w:tcPr>
            <w:tcW w:w="7229" w:type="dxa"/>
          </w:tcPr>
          <w:p w14:paraId="7B0347AE" w14:textId="71C7C13E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bCs/>
                <w:bdr w:val="none" w:sz="0" w:space="0" w:color="auto" w:frame="1"/>
              </w:rPr>
              <w:t>Which special function register play a vital role in the timer/counter mode selection process by allocating the bits in it?</w:t>
            </w:r>
          </w:p>
        </w:tc>
      </w:tr>
      <w:tr w:rsidR="00340A96" w:rsidRPr="00D62CDA" w14:paraId="252D7C39" w14:textId="0836ED3E" w:rsidTr="00340A96">
        <w:tc>
          <w:tcPr>
            <w:tcW w:w="1413" w:type="dxa"/>
          </w:tcPr>
          <w:p w14:paraId="15381FED" w14:textId="43DE438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F777652" w14:textId="174D6C4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MOD</w:t>
            </w:r>
          </w:p>
        </w:tc>
      </w:tr>
      <w:tr w:rsidR="00340A96" w:rsidRPr="00D62CDA" w14:paraId="66C26AE2" w14:textId="0AC8764D" w:rsidTr="00340A96">
        <w:tc>
          <w:tcPr>
            <w:tcW w:w="1413" w:type="dxa"/>
          </w:tcPr>
          <w:p w14:paraId="5D03683A" w14:textId="2B82615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3F81EDBD" w14:textId="1040745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CON</w:t>
            </w:r>
          </w:p>
        </w:tc>
      </w:tr>
      <w:tr w:rsidR="00340A96" w:rsidRPr="00D62CDA" w14:paraId="3C7907D4" w14:textId="0ECFE1AF" w:rsidTr="00340A96">
        <w:tc>
          <w:tcPr>
            <w:tcW w:w="1413" w:type="dxa"/>
          </w:tcPr>
          <w:p w14:paraId="4B8B5CEF" w14:textId="6A4D1DF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07C7DFA" w14:textId="13BC8B3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CON</w:t>
            </w:r>
          </w:p>
        </w:tc>
      </w:tr>
      <w:tr w:rsidR="00340A96" w:rsidRPr="00D62CDA" w14:paraId="2702F400" w14:textId="374876D2" w:rsidTr="00340A96">
        <w:tc>
          <w:tcPr>
            <w:tcW w:w="1413" w:type="dxa"/>
          </w:tcPr>
          <w:p w14:paraId="0A2E230A" w14:textId="372D922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F2C72E6" w14:textId="4336AE9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CON</w:t>
            </w:r>
          </w:p>
        </w:tc>
      </w:tr>
      <w:tr w:rsidR="00340A96" w:rsidRPr="00D62CDA" w14:paraId="3127A26D" w14:textId="7D3AEC19" w:rsidTr="00340A96">
        <w:tc>
          <w:tcPr>
            <w:tcW w:w="1413" w:type="dxa"/>
          </w:tcPr>
          <w:p w14:paraId="375774C6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6728BCF8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0255C045" w14:textId="55B59DDE" w:rsidTr="00340A96">
        <w:tc>
          <w:tcPr>
            <w:tcW w:w="1413" w:type="dxa"/>
          </w:tcPr>
          <w:p w14:paraId="588F08E9" w14:textId="3FE9AA8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11. </w:t>
            </w:r>
          </w:p>
        </w:tc>
        <w:tc>
          <w:tcPr>
            <w:tcW w:w="7229" w:type="dxa"/>
          </w:tcPr>
          <w:p w14:paraId="4010C46D" w14:textId="23D5250F" w:rsidR="00340A96" w:rsidRPr="00D62CDA" w:rsidRDefault="00340A96" w:rsidP="00340A96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V   LCD,   #38H gives command to the LCD, 38H command</w:t>
            </w:r>
          </w:p>
        </w:tc>
      </w:tr>
      <w:tr w:rsidR="00340A96" w:rsidRPr="00D62CDA" w14:paraId="4091B95F" w14:textId="57291455" w:rsidTr="00340A96">
        <w:tc>
          <w:tcPr>
            <w:tcW w:w="1413" w:type="dxa"/>
          </w:tcPr>
          <w:p w14:paraId="2EBDC094" w14:textId="18BA1E6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275DE09" w14:textId="42FB857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escribe 8 bit data length and 2 line LCD</w:t>
            </w:r>
          </w:p>
        </w:tc>
      </w:tr>
      <w:tr w:rsidR="00340A96" w:rsidRPr="00D62CDA" w14:paraId="477C95A5" w14:textId="6E01BEEB" w:rsidTr="00340A96">
        <w:tc>
          <w:tcPr>
            <w:tcW w:w="1413" w:type="dxa"/>
          </w:tcPr>
          <w:p w14:paraId="3181468E" w14:textId="7386E2D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4D73F8EB" w14:textId="463D12D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escribe 4 bit data length and 2 line LCD</w:t>
            </w:r>
          </w:p>
        </w:tc>
      </w:tr>
      <w:tr w:rsidR="00340A96" w:rsidRPr="00D62CDA" w14:paraId="50ABF761" w14:textId="0E49E404" w:rsidTr="00340A96">
        <w:tc>
          <w:tcPr>
            <w:tcW w:w="1413" w:type="dxa"/>
          </w:tcPr>
          <w:p w14:paraId="1185AF8A" w14:textId="6694BF9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121A669B" w14:textId="300849F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lear LCD screen</w:t>
            </w:r>
          </w:p>
        </w:tc>
      </w:tr>
      <w:tr w:rsidR="00340A96" w:rsidRPr="00D62CDA" w14:paraId="1D001551" w14:textId="4D17946E" w:rsidTr="00340A96">
        <w:tc>
          <w:tcPr>
            <w:tcW w:w="1413" w:type="dxa"/>
          </w:tcPr>
          <w:p w14:paraId="703E318E" w14:textId="3B4F26E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B821347" w14:textId="490AB21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isplay &amp; Cursor ON and blinking OFF</w:t>
            </w:r>
          </w:p>
        </w:tc>
      </w:tr>
      <w:tr w:rsidR="00340A96" w:rsidRPr="00D62CDA" w14:paraId="22E6A674" w14:textId="2B46FE80" w:rsidTr="00340A96">
        <w:tc>
          <w:tcPr>
            <w:tcW w:w="1413" w:type="dxa"/>
          </w:tcPr>
          <w:p w14:paraId="273E7A4D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B8641FE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79011199" w14:textId="1A08759F" w:rsidTr="00340A96">
        <w:tc>
          <w:tcPr>
            <w:tcW w:w="1413" w:type="dxa"/>
          </w:tcPr>
          <w:p w14:paraId="058C78C0" w14:textId="4FEDD67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12. </w:t>
            </w:r>
          </w:p>
        </w:tc>
        <w:tc>
          <w:tcPr>
            <w:tcW w:w="7229" w:type="dxa"/>
          </w:tcPr>
          <w:p w14:paraId="63A9C11A" w14:textId="3A5E237F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b/>
                <w:bCs/>
                <w:bdr w:val="none" w:sz="0" w:space="0" w:color="auto" w:frame="1"/>
              </w:rPr>
            </w:pPr>
            <w:r w:rsidRPr="000318D5">
              <w:rPr>
                <w:bCs/>
                <w:bdr w:val="none" w:sz="0" w:space="0" w:color="auto" w:frame="1"/>
              </w:rPr>
              <w:t>Why is it not necessary to specify the baud rate to be equal to the number of bits per second?</w:t>
            </w:r>
          </w:p>
        </w:tc>
      </w:tr>
      <w:tr w:rsidR="00340A96" w:rsidRPr="00D62CDA" w14:paraId="4508F6F1" w14:textId="5E69B252" w:rsidTr="00340A96">
        <w:tc>
          <w:tcPr>
            <w:tcW w:w="1413" w:type="dxa"/>
          </w:tcPr>
          <w:p w14:paraId="390D0F19" w14:textId="584A73F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44EB484" w14:textId="48849980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>Because each bit is preceded by a start bit &amp; followed by one stop bit</w:t>
            </w:r>
          </w:p>
        </w:tc>
      </w:tr>
      <w:tr w:rsidR="00340A96" w:rsidRPr="00D62CDA" w14:paraId="1BCC53CA" w14:textId="2854EED7" w:rsidTr="00340A96">
        <w:tc>
          <w:tcPr>
            <w:tcW w:w="1413" w:type="dxa"/>
          </w:tcPr>
          <w:p w14:paraId="03F6529F" w14:textId="3F3E68E2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14E6275" w14:textId="22019F9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ecause each byte is preceded by a start byte followed by stop byte</w:t>
            </w:r>
          </w:p>
        </w:tc>
      </w:tr>
      <w:tr w:rsidR="00340A96" w:rsidRPr="00D62CDA" w14:paraId="74176F0C" w14:textId="1864A427" w:rsidTr="00340A96">
        <w:tc>
          <w:tcPr>
            <w:tcW w:w="1413" w:type="dxa"/>
          </w:tcPr>
          <w:p w14:paraId="08B71E70" w14:textId="6DE6830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5282C1C" w14:textId="3354206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ecause each byte is preceded by a start bit &amp; followed by one stop bit</w:t>
            </w:r>
          </w:p>
        </w:tc>
      </w:tr>
      <w:tr w:rsidR="00340A96" w:rsidRPr="00D62CDA" w14:paraId="664EC731" w14:textId="04A7CB92" w:rsidTr="00340A96">
        <w:tc>
          <w:tcPr>
            <w:tcW w:w="1413" w:type="dxa"/>
          </w:tcPr>
          <w:p w14:paraId="420C20B0" w14:textId="2555F6B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A929761" w14:textId="3D6BB9E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ecause each bit is preceded by a start byte &amp;followed by one stop byte</w:t>
            </w:r>
          </w:p>
        </w:tc>
      </w:tr>
      <w:tr w:rsidR="00340A96" w:rsidRPr="00D62CDA" w14:paraId="6AC7E03C" w14:textId="1590A8C7" w:rsidTr="00340A96">
        <w:tc>
          <w:tcPr>
            <w:tcW w:w="1413" w:type="dxa"/>
          </w:tcPr>
          <w:p w14:paraId="773C9909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9DFD69C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38E56799" w14:textId="5A8F4067" w:rsidTr="00340A96">
        <w:tc>
          <w:tcPr>
            <w:tcW w:w="1413" w:type="dxa"/>
          </w:tcPr>
          <w:p w14:paraId="10F24247" w14:textId="0313CB4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7229" w:type="dxa"/>
          </w:tcPr>
          <w:p w14:paraId="21C280DC" w14:textId="68C7AC61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b/>
                <w:bCs/>
                <w:bdr w:val="none" w:sz="0" w:space="0" w:color="auto" w:frame="1"/>
              </w:rPr>
            </w:pPr>
            <w:r w:rsidRPr="000318D5">
              <w:t xml:space="preserve">TI bit of SCON register of 8051 is </w:t>
            </w:r>
          </w:p>
        </w:tc>
      </w:tr>
      <w:tr w:rsidR="00340A96" w:rsidRPr="00D62CDA" w14:paraId="28539078" w14:textId="4650BF1A" w:rsidTr="00340A96">
        <w:tc>
          <w:tcPr>
            <w:tcW w:w="1413" w:type="dxa"/>
          </w:tcPr>
          <w:p w14:paraId="53C42F33" w14:textId="72E3B9A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61A11C4C" w14:textId="4F2D00CB" w:rsidR="00340A96" w:rsidRPr="00D62CDA" w:rsidRDefault="00340A96" w:rsidP="00340A96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imer interrupt bit</w:t>
            </w:r>
          </w:p>
        </w:tc>
      </w:tr>
      <w:tr w:rsidR="00340A96" w:rsidRPr="00D62CDA" w14:paraId="51991EFD" w14:textId="408E3514" w:rsidTr="00340A96">
        <w:tc>
          <w:tcPr>
            <w:tcW w:w="1413" w:type="dxa"/>
          </w:tcPr>
          <w:p w14:paraId="28DA1660" w14:textId="3A30882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8EE94E9" w14:textId="0C8459BF" w:rsidR="00340A96" w:rsidRPr="00D62CDA" w:rsidRDefault="00340A96" w:rsidP="00340A96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imer-2 with auto reload bit</w:t>
            </w:r>
          </w:p>
        </w:tc>
      </w:tr>
      <w:tr w:rsidR="00340A96" w:rsidRPr="00D62CDA" w14:paraId="0740B604" w14:textId="02472A2F" w:rsidTr="00340A96">
        <w:tc>
          <w:tcPr>
            <w:tcW w:w="1413" w:type="dxa"/>
          </w:tcPr>
          <w:p w14:paraId="7A46C000" w14:textId="6FF236E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1F960EDE" w14:textId="4C739A60" w:rsidR="00340A96" w:rsidRPr="00D62CDA" w:rsidRDefault="00340A96" w:rsidP="00340A96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ransmit interrupt flag bit</w:t>
            </w:r>
          </w:p>
        </w:tc>
      </w:tr>
      <w:tr w:rsidR="00340A96" w:rsidRPr="00D62CDA" w14:paraId="2AF87872" w14:textId="06FFAE72" w:rsidTr="00340A96">
        <w:tc>
          <w:tcPr>
            <w:tcW w:w="1413" w:type="dxa"/>
          </w:tcPr>
          <w:p w14:paraId="58936E39" w14:textId="75F5C0C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56486173" w14:textId="09F6323D" w:rsidR="00340A96" w:rsidRPr="00D62CDA" w:rsidRDefault="00340A96" w:rsidP="00340A96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top bit of data frame</w:t>
            </w:r>
          </w:p>
        </w:tc>
      </w:tr>
      <w:tr w:rsidR="00340A96" w:rsidRPr="00D62CDA" w14:paraId="17E00B2C" w14:textId="77982375" w:rsidTr="00340A96">
        <w:tc>
          <w:tcPr>
            <w:tcW w:w="1413" w:type="dxa"/>
          </w:tcPr>
          <w:p w14:paraId="19316AEF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A92BE34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2DB43B3A" w14:textId="53EA86CB" w:rsidTr="00340A96">
        <w:trPr>
          <w:trHeight w:val="361"/>
        </w:trPr>
        <w:tc>
          <w:tcPr>
            <w:tcW w:w="1413" w:type="dxa"/>
          </w:tcPr>
          <w:p w14:paraId="0919613E" w14:textId="66D0CEF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lastRenderedPageBreak/>
              <w:t xml:space="preserve">Q14. </w:t>
            </w:r>
          </w:p>
        </w:tc>
        <w:tc>
          <w:tcPr>
            <w:tcW w:w="7229" w:type="dxa"/>
          </w:tcPr>
          <w:p w14:paraId="5D0999CB" w14:textId="44F20E13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b/>
                <w:bCs/>
                <w:bdr w:val="none" w:sz="0" w:space="0" w:color="auto" w:frame="1"/>
              </w:rPr>
            </w:pPr>
            <w:r w:rsidRPr="000318D5">
              <w:t>The ARM7 processor has ____ operation modes</w:t>
            </w:r>
          </w:p>
        </w:tc>
      </w:tr>
      <w:tr w:rsidR="00340A96" w:rsidRPr="00D62CDA" w14:paraId="17B91D8C" w14:textId="66EB8184" w:rsidTr="00340A96">
        <w:tc>
          <w:tcPr>
            <w:tcW w:w="1413" w:type="dxa"/>
          </w:tcPr>
          <w:p w14:paraId="7650E048" w14:textId="0362878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02FD750" w14:textId="1512C66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340A96" w:rsidRPr="00D62CDA" w14:paraId="6817FFCD" w14:textId="3F4F6706" w:rsidTr="00340A96">
        <w:tc>
          <w:tcPr>
            <w:tcW w:w="1413" w:type="dxa"/>
          </w:tcPr>
          <w:p w14:paraId="33AF5336" w14:textId="32946E9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F364B47" w14:textId="0C52D6B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5</w:t>
            </w:r>
          </w:p>
        </w:tc>
      </w:tr>
      <w:tr w:rsidR="00340A96" w:rsidRPr="00D62CDA" w14:paraId="2A9B0BB6" w14:textId="25EC7C21" w:rsidTr="00340A96">
        <w:tc>
          <w:tcPr>
            <w:tcW w:w="1413" w:type="dxa"/>
          </w:tcPr>
          <w:p w14:paraId="7BBD5CB8" w14:textId="6CC3E77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9E553EB" w14:textId="61039D7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7</w:t>
            </w:r>
          </w:p>
        </w:tc>
      </w:tr>
      <w:tr w:rsidR="00340A96" w:rsidRPr="00D62CDA" w14:paraId="0A4290D2" w14:textId="7504C872" w:rsidTr="00340A96">
        <w:tc>
          <w:tcPr>
            <w:tcW w:w="1413" w:type="dxa"/>
          </w:tcPr>
          <w:p w14:paraId="191D0B2E" w14:textId="1A0FD75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75632A3" w14:textId="62BBE10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6</w:t>
            </w:r>
          </w:p>
        </w:tc>
      </w:tr>
      <w:tr w:rsidR="00340A96" w:rsidRPr="00D62CDA" w14:paraId="2D2A88DB" w14:textId="0C03AEE0" w:rsidTr="00340A96">
        <w:tc>
          <w:tcPr>
            <w:tcW w:w="1413" w:type="dxa"/>
          </w:tcPr>
          <w:p w14:paraId="36BA891A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412E751D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161E8A86" w14:textId="50067F08" w:rsidTr="00340A96">
        <w:trPr>
          <w:trHeight w:hRule="exact" w:val="340"/>
        </w:trPr>
        <w:tc>
          <w:tcPr>
            <w:tcW w:w="1413" w:type="dxa"/>
          </w:tcPr>
          <w:p w14:paraId="53D10E4D" w14:textId="7CCF488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7229" w:type="dxa"/>
          </w:tcPr>
          <w:p w14:paraId="44C642D8" w14:textId="5CB48F60" w:rsidR="00340A96" w:rsidRPr="00D62CDA" w:rsidRDefault="00340A96" w:rsidP="00340A96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e bit addressable area of 8051 is:</w:t>
            </w:r>
          </w:p>
        </w:tc>
      </w:tr>
      <w:tr w:rsidR="00340A96" w:rsidRPr="00D62CDA" w14:paraId="3536FECE" w14:textId="694CC883" w:rsidTr="00340A96">
        <w:trPr>
          <w:trHeight w:hRule="exact" w:val="340"/>
        </w:trPr>
        <w:tc>
          <w:tcPr>
            <w:tcW w:w="1413" w:type="dxa"/>
          </w:tcPr>
          <w:p w14:paraId="2CB4F565" w14:textId="061CCDC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FEE9334" w14:textId="15ED3ACE" w:rsidR="00340A96" w:rsidRPr="00D62CDA" w:rsidRDefault="00340A96" w:rsidP="00340A96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20H to 2FH</w:t>
            </w:r>
          </w:p>
        </w:tc>
      </w:tr>
      <w:tr w:rsidR="00340A96" w:rsidRPr="00D62CDA" w14:paraId="5A540CCC" w14:textId="5DBB1D85" w:rsidTr="00340A96">
        <w:trPr>
          <w:trHeight w:hRule="exact" w:val="340"/>
        </w:trPr>
        <w:tc>
          <w:tcPr>
            <w:tcW w:w="1413" w:type="dxa"/>
          </w:tcPr>
          <w:p w14:paraId="19D9F9E2" w14:textId="0E3E465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46B7003" w14:textId="48F5BE03" w:rsidR="00340A96" w:rsidRPr="00D62CDA" w:rsidRDefault="00340A96" w:rsidP="00340A96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10H to 7FH</w:t>
            </w:r>
          </w:p>
        </w:tc>
      </w:tr>
      <w:tr w:rsidR="00340A96" w:rsidRPr="00D62CDA" w14:paraId="57E95000" w14:textId="337417E7" w:rsidTr="00340A96">
        <w:trPr>
          <w:trHeight w:hRule="exact" w:val="340"/>
        </w:trPr>
        <w:tc>
          <w:tcPr>
            <w:tcW w:w="1413" w:type="dxa"/>
          </w:tcPr>
          <w:p w14:paraId="657BC2B4" w14:textId="6778541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F868898" w14:textId="16875661" w:rsidR="00340A96" w:rsidRPr="00D62CDA" w:rsidRDefault="00340A96" w:rsidP="00340A96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32H to 42H</w:t>
            </w:r>
          </w:p>
        </w:tc>
      </w:tr>
      <w:tr w:rsidR="00340A96" w:rsidRPr="00D62CDA" w14:paraId="50390D27" w14:textId="48D1C991" w:rsidTr="00340A96">
        <w:trPr>
          <w:trHeight w:hRule="exact" w:val="340"/>
        </w:trPr>
        <w:tc>
          <w:tcPr>
            <w:tcW w:w="1413" w:type="dxa"/>
          </w:tcPr>
          <w:p w14:paraId="2CAEFD52" w14:textId="590D1F5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7BAA5939" w14:textId="6109802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00H to 0FH</w:t>
            </w:r>
          </w:p>
        </w:tc>
      </w:tr>
      <w:tr w:rsidR="00340A96" w:rsidRPr="00D62CDA" w14:paraId="05FE3986" w14:textId="1C657E68" w:rsidTr="00340A96">
        <w:tc>
          <w:tcPr>
            <w:tcW w:w="1413" w:type="dxa"/>
          </w:tcPr>
          <w:p w14:paraId="37BA6D41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657B5BD7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3E0248B9" w14:textId="63732270" w:rsidTr="00340A96">
        <w:tc>
          <w:tcPr>
            <w:tcW w:w="1413" w:type="dxa"/>
          </w:tcPr>
          <w:p w14:paraId="04F1742B" w14:textId="4DDCD5A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16. </w:t>
            </w:r>
          </w:p>
        </w:tc>
        <w:tc>
          <w:tcPr>
            <w:tcW w:w="7229" w:type="dxa"/>
          </w:tcPr>
          <w:p w14:paraId="54BD206F" w14:textId="448766B6" w:rsidR="00340A96" w:rsidRPr="00D62CDA" w:rsidRDefault="00340A96" w:rsidP="00340A96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Which of the following is not an operating mode in ARM7</w:t>
            </w:r>
          </w:p>
        </w:tc>
      </w:tr>
      <w:tr w:rsidR="00340A96" w:rsidRPr="00D62CDA" w14:paraId="14DE550D" w14:textId="533EE15D" w:rsidTr="00340A96">
        <w:tc>
          <w:tcPr>
            <w:tcW w:w="1413" w:type="dxa"/>
          </w:tcPr>
          <w:p w14:paraId="78ACB666" w14:textId="4763C1C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D60B3AA" w14:textId="197C3394" w:rsidR="00340A96" w:rsidRPr="00D62CDA" w:rsidRDefault="00340A96" w:rsidP="00340A96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Interrupt</w:t>
            </w:r>
          </w:p>
        </w:tc>
      </w:tr>
      <w:tr w:rsidR="00340A96" w:rsidRPr="00D62CDA" w14:paraId="1216D644" w14:textId="1542B906" w:rsidTr="00340A96">
        <w:tc>
          <w:tcPr>
            <w:tcW w:w="1413" w:type="dxa"/>
          </w:tcPr>
          <w:p w14:paraId="3071A013" w14:textId="56F31B1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69EB7776" w14:textId="4CD377FA" w:rsidR="00340A96" w:rsidRPr="00D62CDA" w:rsidRDefault="00340A96" w:rsidP="00340A96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User</w:t>
            </w:r>
          </w:p>
        </w:tc>
      </w:tr>
      <w:tr w:rsidR="00340A96" w:rsidRPr="00D62CDA" w14:paraId="1405BAEB" w14:textId="70BEBDF0" w:rsidTr="00340A96">
        <w:tc>
          <w:tcPr>
            <w:tcW w:w="1413" w:type="dxa"/>
          </w:tcPr>
          <w:p w14:paraId="1126AE9F" w14:textId="04FF733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7FF7EDB" w14:textId="67AE8909" w:rsidR="00340A96" w:rsidRPr="00D62CDA" w:rsidRDefault="00340A96" w:rsidP="00340A96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Undefined </w:t>
            </w:r>
          </w:p>
        </w:tc>
      </w:tr>
      <w:tr w:rsidR="00340A96" w:rsidRPr="00D62CDA" w14:paraId="52085828" w14:textId="1B53A8A5" w:rsidTr="00340A96">
        <w:tc>
          <w:tcPr>
            <w:tcW w:w="1413" w:type="dxa"/>
          </w:tcPr>
          <w:p w14:paraId="3AE082D7" w14:textId="71E1F84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6BEEA523" w14:textId="2DCC089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Exception </w:t>
            </w:r>
          </w:p>
        </w:tc>
      </w:tr>
      <w:tr w:rsidR="00340A96" w:rsidRPr="00D62CDA" w14:paraId="78CD440E" w14:textId="19630FF6" w:rsidTr="00340A96">
        <w:tc>
          <w:tcPr>
            <w:tcW w:w="1413" w:type="dxa"/>
          </w:tcPr>
          <w:p w14:paraId="252ADF82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E4966B9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4F51CE7D" w14:textId="1DF192E5" w:rsidTr="00340A96">
        <w:tc>
          <w:tcPr>
            <w:tcW w:w="1413" w:type="dxa"/>
          </w:tcPr>
          <w:p w14:paraId="75B8D860" w14:textId="4262B4F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7229" w:type="dxa"/>
          </w:tcPr>
          <w:p w14:paraId="206D7C75" w14:textId="07727F6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ARM 7 uses …….. stages pipeline.</w:t>
            </w:r>
          </w:p>
        </w:tc>
      </w:tr>
      <w:tr w:rsidR="00340A96" w:rsidRPr="00D62CDA" w14:paraId="0590B5D2" w14:textId="42ACA0BD" w:rsidTr="00340A96">
        <w:tc>
          <w:tcPr>
            <w:tcW w:w="1413" w:type="dxa"/>
          </w:tcPr>
          <w:p w14:paraId="106B75BE" w14:textId="49FC5F5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16C4E9B" w14:textId="4E8E06C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2</w:t>
            </w:r>
          </w:p>
        </w:tc>
      </w:tr>
      <w:tr w:rsidR="00340A96" w:rsidRPr="00D62CDA" w14:paraId="478C303D" w14:textId="3EABBA2D" w:rsidTr="00340A96">
        <w:tc>
          <w:tcPr>
            <w:tcW w:w="1413" w:type="dxa"/>
          </w:tcPr>
          <w:p w14:paraId="1B9BEAD2" w14:textId="71D66C0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5B6FD24" w14:textId="39A7E0C2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340A96" w:rsidRPr="00D62CDA" w14:paraId="30FDD628" w14:textId="1C6ACACD" w:rsidTr="00340A96">
        <w:tc>
          <w:tcPr>
            <w:tcW w:w="1413" w:type="dxa"/>
          </w:tcPr>
          <w:p w14:paraId="6823659B" w14:textId="7B01098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5234891B" w14:textId="786636B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4</w:t>
            </w:r>
          </w:p>
        </w:tc>
      </w:tr>
      <w:tr w:rsidR="00340A96" w:rsidRPr="00D62CDA" w14:paraId="456B4AE4" w14:textId="4CEFC59E" w:rsidTr="00340A96">
        <w:tc>
          <w:tcPr>
            <w:tcW w:w="1413" w:type="dxa"/>
          </w:tcPr>
          <w:p w14:paraId="150D971F" w14:textId="773D054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F889E81" w14:textId="044EB65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5</w:t>
            </w:r>
          </w:p>
        </w:tc>
      </w:tr>
      <w:tr w:rsidR="00340A96" w:rsidRPr="00D62CDA" w14:paraId="6233857B" w14:textId="4934C38F" w:rsidTr="00340A96">
        <w:tc>
          <w:tcPr>
            <w:tcW w:w="1413" w:type="dxa"/>
          </w:tcPr>
          <w:p w14:paraId="4024E35F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43C4294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7CEE8C04" w14:textId="78C0BAB9" w:rsidTr="00340A96">
        <w:tc>
          <w:tcPr>
            <w:tcW w:w="1413" w:type="dxa"/>
          </w:tcPr>
          <w:p w14:paraId="6D94B4F2" w14:textId="7C7B88A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7229" w:type="dxa"/>
          </w:tcPr>
          <w:p w14:paraId="5581A50B" w14:textId="5AB6251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r15 of ARM processor is used as ……………</w:t>
            </w:r>
          </w:p>
        </w:tc>
      </w:tr>
      <w:tr w:rsidR="00340A96" w:rsidRPr="00D62CDA" w14:paraId="1A919582" w14:textId="63524945" w:rsidTr="00340A96">
        <w:tc>
          <w:tcPr>
            <w:tcW w:w="1413" w:type="dxa"/>
          </w:tcPr>
          <w:p w14:paraId="667E6911" w14:textId="587E101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C9E5FA1" w14:textId="18BA868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Program counter </w:t>
            </w:r>
          </w:p>
        </w:tc>
      </w:tr>
      <w:tr w:rsidR="00340A96" w:rsidRPr="00D62CDA" w14:paraId="403A8FB5" w14:textId="172AEC39" w:rsidTr="00340A96">
        <w:tc>
          <w:tcPr>
            <w:tcW w:w="1413" w:type="dxa"/>
          </w:tcPr>
          <w:p w14:paraId="5E215805" w14:textId="42F8A92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78D8ECE" w14:textId="46C7BD5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47549F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Link register</w:t>
            </w:r>
          </w:p>
        </w:tc>
      </w:tr>
      <w:tr w:rsidR="00340A96" w:rsidRPr="00D62CDA" w14:paraId="428B309F" w14:textId="0E5909F7" w:rsidTr="00340A96">
        <w:tc>
          <w:tcPr>
            <w:tcW w:w="1413" w:type="dxa"/>
          </w:tcPr>
          <w:p w14:paraId="21A7EF11" w14:textId="7B6A959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76F48FCE" w14:textId="77B7735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47549F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tack pointer</w:t>
            </w:r>
          </w:p>
        </w:tc>
      </w:tr>
      <w:tr w:rsidR="00340A96" w:rsidRPr="00D62CDA" w14:paraId="3D69F143" w14:textId="13EF6E06" w:rsidTr="00340A96">
        <w:tc>
          <w:tcPr>
            <w:tcW w:w="1413" w:type="dxa"/>
          </w:tcPr>
          <w:p w14:paraId="70D52E9B" w14:textId="401186B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FB5B225" w14:textId="53D0CE6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47549F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urrent program status register</w:t>
            </w:r>
          </w:p>
        </w:tc>
      </w:tr>
      <w:tr w:rsidR="00340A96" w:rsidRPr="00D62CDA" w14:paraId="14131D82" w14:textId="725BC20D" w:rsidTr="00340A96">
        <w:tc>
          <w:tcPr>
            <w:tcW w:w="1413" w:type="dxa"/>
          </w:tcPr>
          <w:p w14:paraId="2459620C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E876BFF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430B188A" w14:textId="6DC13290" w:rsidTr="00340A96">
        <w:tc>
          <w:tcPr>
            <w:tcW w:w="1413" w:type="dxa"/>
          </w:tcPr>
          <w:p w14:paraId="3C5FD214" w14:textId="010B547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19. </w:t>
            </w:r>
          </w:p>
        </w:tc>
        <w:tc>
          <w:tcPr>
            <w:tcW w:w="7229" w:type="dxa"/>
          </w:tcPr>
          <w:p w14:paraId="3CF59819" w14:textId="0C8B6B16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color w:val="000000"/>
              </w:rPr>
              <w:t>Addressing mode of mov r0, r1, lsr#2 is ………….</w:t>
            </w:r>
          </w:p>
        </w:tc>
      </w:tr>
      <w:tr w:rsidR="00340A96" w:rsidRPr="00D62CDA" w14:paraId="2DDAB97E" w14:textId="349EC726" w:rsidTr="00340A96">
        <w:tc>
          <w:tcPr>
            <w:tcW w:w="1413" w:type="dxa"/>
          </w:tcPr>
          <w:p w14:paraId="1BB946B8" w14:textId="75D9D01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D215BE9" w14:textId="5B97F5C5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color w:val="000000"/>
              </w:rPr>
              <w:t>Unmodified data</w:t>
            </w:r>
          </w:p>
        </w:tc>
      </w:tr>
      <w:tr w:rsidR="00340A96" w:rsidRPr="00D62CDA" w14:paraId="29D535B7" w14:textId="31140C67" w:rsidTr="00340A96">
        <w:tc>
          <w:tcPr>
            <w:tcW w:w="1413" w:type="dxa"/>
          </w:tcPr>
          <w:p w14:paraId="3B0AD68A" w14:textId="7B909CB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D3225AF" w14:textId="6FBC6B0B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color w:val="000000"/>
              </w:rPr>
              <w:t>Modified data</w:t>
            </w:r>
          </w:p>
        </w:tc>
      </w:tr>
      <w:tr w:rsidR="00340A96" w:rsidRPr="00D62CDA" w14:paraId="3B08901B" w14:textId="70230E47" w:rsidTr="00340A96">
        <w:tc>
          <w:tcPr>
            <w:tcW w:w="1413" w:type="dxa"/>
          </w:tcPr>
          <w:p w14:paraId="737A6F31" w14:textId="6ED8506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12B3BDF7" w14:textId="2A637517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color w:val="3A3A3A"/>
              </w:rPr>
              <w:t xml:space="preserve">Relative register indirect </w:t>
            </w:r>
          </w:p>
        </w:tc>
      </w:tr>
      <w:tr w:rsidR="00340A96" w:rsidRPr="00D62CDA" w14:paraId="0BE30EEA" w14:textId="4FF78A13" w:rsidTr="00340A96">
        <w:tc>
          <w:tcPr>
            <w:tcW w:w="1413" w:type="dxa"/>
          </w:tcPr>
          <w:p w14:paraId="528D2576" w14:textId="1C4A70D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44D961B0" w14:textId="448FC301" w:rsidR="00340A96" w:rsidRPr="00D62CDA" w:rsidRDefault="00340A96" w:rsidP="00340A9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color w:val="3A3A3A"/>
              </w:rPr>
              <w:t>Based indexed</w:t>
            </w:r>
          </w:p>
        </w:tc>
      </w:tr>
      <w:tr w:rsidR="00340A96" w:rsidRPr="00D62CDA" w14:paraId="7C474C0B" w14:textId="46E4D368" w:rsidTr="00340A96">
        <w:tc>
          <w:tcPr>
            <w:tcW w:w="1413" w:type="dxa"/>
          </w:tcPr>
          <w:p w14:paraId="20BFE1D4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75B08BF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040813F9" w14:textId="353DEE19" w:rsidTr="00340A96">
        <w:tc>
          <w:tcPr>
            <w:tcW w:w="1413" w:type="dxa"/>
          </w:tcPr>
          <w:p w14:paraId="563D2D84" w14:textId="5EE8D29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7229" w:type="dxa"/>
          </w:tcPr>
          <w:p w14:paraId="44BA1D07" w14:textId="5A38DA6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Instruction add r0, r1, r2 performs</w:t>
            </w:r>
          </w:p>
        </w:tc>
      </w:tr>
      <w:tr w:rsidR="00340A96" w:rsidRPr="00D62CDA" w14:paraId="35205086" w14:textId="7AE19629" w:rsidTr="00340A96">
        <w:tc>
          <w:tcPr>
            <w:tcW w:w="1413" w:type="dxa"/>
          </w:tcPr>
          <w:p w14:paraId="44F2E3F7" w14:textId="299A375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E4C05FD" w14:textId="5220520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r0 = r1 + r2</w:t>
            </w:r>
          </w:p>
        </w:tc>
      </w:tr>
      <w:tr w:rsidR="00340A96" w:rsidRPr="00D62CDA" w14:paraId="1ABA676A" w14:textId="366BC9C4" w:rsidTr="00340A96">
        <w:tc>
          <w:tcPr>
            <w:tcW w:w="1413" w:type="dxa"/>
          </w:tcPr>
          <w:p w14:paraId="33BDFDB2" w14:textId="037E915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DFB0CBD" w14:textId="3CF6B20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r0 = r0 + r1 + r2</w:t>
            </w:r>
          </w:p>
        </w:tc>
      </w:tr>
      <w:tr w:rsidR="00340A96" w:rsidRPr="00D62CDA" w14:paraId="2712A9F8" w14:textId="04428DC4" w:rsidTr="00340A96">
        <w:tc>
          <w:tcPr>
            <w:tcW w:w="1413" w:type="dxa"/>
          </w:tcPr>
          <w:p w14:paraId="7C1E0780" w14:textId="0ECDAD5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57093C8C" w14:textId="5F17885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r2 = r0 + r1</w:t>
            </w:r>
          </w:p>
        </w:tc>
      </w:tr>
      <w:tr w:rsidR="00340A96" w:rsidRPr="00D62CDA" w14:paraId="722E4208" w14:textId="642A92C1" w:rsidTr="00340A96">
        <w:tc>
          <w:tcPr>
            <w:tcW w:w="1413" w:type="dxa"/>
          </w:tcPr>
          <w:p w14:paraId="120F5B4D" w14:textId="7E228ED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6A4FE3D9" w14:textId="24D6190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r2 = r0 + r1 + r2</w:t>
            </w:r>
          </w:p>
        </w:tc>
      </w:tr>
      <w:tr w:rsidR="00340A96" w:rsidRPr="00D62CDA" w14:paraId="1330FB71" w14:textId="2FC99EAF" w:rsidTr="00340A96">
        <w:tc>
          <w:tcPr>
            <w:tcW w:w="1413" w:type="dxa"/>
          </w:tcPr>
          <w:p w14:paraId="73A81B6C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0AF0CA9A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5DB7570E" w14:textId="016ABEDB" w:rsidTr="00340A96">
        <w:tc>
          <w:tcPr>
            <w:tcW w:w="1413" w:type="dxa"/>
          </w:tcPr>
          <w:p w14:paraId="592AE59B" w14:textId="221F50E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7229" w:type="dxa"/>
          </w:tcPr>
          <w:p w14:paraId="5AA890F4" w14:textId="448A9D1F" w:rsidR="00340A96" w:rsidRPr="00D62CDA" w:rsidRDefault="00340A96" w:rsidP="00340A96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In the thumb mode, all instructions are:</w:t>
            </w:r>
          </w:p>
        </w:tc>
      </w:tr>
      <w:tr w:rsidR="00340A96" w:rsidRPr="00D62CDA" w14:paraId="01DDC195" w14:textId="66EF6686" w:rsidTr="00340A96">
        <w:trPr>
          <w:trHeight w:hRule="exact" w:val="284"/>
        </w:trPr>
        <w:tc>
          <w:tcPr>
            <w:tcW w:w="1413" w:type="dxa"/>
          </w:tcPr>
          <w:p w14:paraId="5D939591" w14:textId="27DDAC2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65D62B8E" w14:textId="14BA92F8" w:rsidR="00340A96" w:rsidRPr="00D62CDA" w:rsidRDefault="00340A96" w:rsidP="00340A96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64 bit wide</w:t>
            </w:r>
          </w:p>
        </w:tc>
      </w:tr>
      <w:tr w:rsidR="00340A96" w:rsidRPr="00D62CDA" w14:paraId="57AF1DEA" w14:textId="03DE49EC" w:rsidTr="00340A96">
        <w:trPr>
          <w:trHeight w:hRule="exact" w:val="284"/>
        </w:trPr>
        <w:tc>
          <w:tcPr>
            <w:tcW w:w="1413" w:type="dxa"/>
          </w:tcPr>
          <w:p w14:paraId="335825CE" w14:textId="7BEC008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33B0F4D5" w14:textId="54A4EC5D" w:rsidR="00340A96" w:rsidRPr="00D62CDA" w:rsidRDefault="00340A96" w:rsidP="00340A96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32 bit wide</w:t>
            </w:r>
          </w:p>
        </w:tc>
      </w:tr>
      <w:tr w:rsidR="00340A96" w:rsidRPr="00D62CDA" w14:paraId="5B77862B" w14:textId="3C0A1571" w:rsidTr="00340A96">
        <w:trPr>
          <w:trHeight w:hRule="exact" w:val="284"/>
        </w:trPr>
        <w:tc>
          <w:tcPr>
            <w:tcW w:w="1413" w:type="dxa"/>
          </w:tcPr>
          <w:p w14:paraId="741B6ED3" w14:textId="3748B8F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63454CE" w14:textId="560C956F" w:rsidR="00340A96" w:rsidRPr="00D62CDA" w:rsidRDefault="00340A96" w:rsidP="00340A96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8 bit wide</w:t>
            </w:r>
          </w:p>
        </w:tc>
      </w:tr>
      <w:tr w:rsidR="00340A96" w:rsidRPr="00D62CDA" w14:paraId="581CE91F" w14:textId="220DADA4" w:rsidTr="00340A96">
        <w:trPr>
          <w:trHeight w:hRule="exact" w:val="284"/>
        </w:trPr>
        <w:tc>
          <w:tcPr>
            <w:tcW w:w="1413" w:type="dxa"/>
          </w:tcPr>
          <w:p w14:paraId="136300A8" w14:textId="4D14F00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lastRenderedPageBreak/>
              <w:t xml:space="preserve">Option D: </w:t>
            </w:r>
          </w:p>
        </w:tc>
        <w:tc>
          <w:tcPr>
            <w:tcW w:w="7229" w:type="dxa"/>
          </w:tcPr>
          <w:p w14:paraId="093B136E" w14:textId="3BCDA182" w:rsidR="00340A96" w:rsidRPr="00D62CDA" w:rsidRDefault="00340A96" w:rsidP="00340A96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16 bit wide</w:t>
            </w:r>
          </w:p>
        </w:tc>
      </w:tr>
      <w:tr w:rsidR="00340A96" w:rsidRPr="00D62CDA" w14:paraId="6AE05E5E" w14:textId="6CC9BA84" w:rsidTr="00340A96">
        <w:tc>
          <w:tcPr>
            <w:tcW w:w="1413" w:type="dxa"/>
          </w:tcPr>
          <w:p w14:paraId="68283E06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546814DC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29BCA657" w14:textId="71EABE95" w:rsidTr="00340A96">
        <w:tc>
          <w:tcPr>
            <w:tcW w:w="1413" w:type="dxa"/>
          </w:tcPr>
          <w:p w14:paraId="3C913575" w14:textId="7DB1DAA9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22. </w:t>
            </w:r>
          </w:p>
        </w:tc>
        <w:tc>
          <w:tcPr>
            <w:tcW w:w="7229" w:type="dxa"/>
          </w:tcPr>
          <w:p w14:paraId="4FC99197" w14:textId="5AB9DE6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PWMTCR register of ARM is used to </w:t>
            </w:r>
          </w:p>
        </w:tc>
      </w:tr>
      <w:tr w:rsidR="00340A96" w:rsidRPr="00D62CDA" w14:paraId="31315098" w14:textId="332DCC65" w:rsidTr="00340A96">
        <w:tc>
          <w:tcPr>
            <w:tcW w:w="1413" w:type="dxa"/>
          </w:tcPr>
          <w:p w14:paraId="45463378" w14:textId="1CA3A59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FAD46E1" w14:textId="2796F28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ontrol operation of PWM timer and counter</w:t>
            </w:r>
          </w:p>
        </w:tc>
      </w:tr>
      <w:tr w:rsidR="00340A96" w:rsidRPr="00D62CDA" w14:paraId="792FB84C" w14:textId="4AD83286" w:rsidTr="00340A96">
        <w:tc>
          <w:tcPr>
            <w:tcW w:w="1413" w:type="dxa"/>
          </w:tcPr>
          <w:p w14:paraId="4BEDB46E" w14:textId="1325651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A001CEF" w14:textId="64E2492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reset timer of ARM during PWM operation</w:t>
            </w:r>
          </w:p>
        </w:tc>
      </w:tr>
      <w:tr w:rsidR="00340A96" w:rsidRPr="00D62CDA" w14:paraId="3BEC822B" w14:textId="06AA484A" w:rsidTr="00340A96">
        <w:tc>
          <w:tcPr>
            <w:tcW w:w="1413" w:type="dxa"/>
          </w:tcPr>
          <w:p w14:paraId="36BE41BB" w14:textId="2949E6B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5D26074" w14:textId="581E4F6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erminate counter during PWM operation</w:t>
            </w:r>
          </w:p>
        </w:tc>
      </w:tr>
      <w:tr w:rsidR="00340A96" w:rsidRPr="00D62CDA" w14:paraId="74287A76" w14:textId="22D824A7" w:rsidTr="00340A96">
        <w:tc>
          <w:tcPr>
            <w:tcW w:w="1413" w:type="dxa"/>
          </w:tcPr>
          <w:p w14:paraId="7B4A8049" w14:textId="7BA2A2B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0FDE78D5" w14:textId="1DD875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ncrease pulse of output waveform</w:t>
            </w:r>
          </w:p>
        </w:tc>
      </w:tr>
      <w:tr w:rsidR="00340A96" w:rsidRPr="00D62CDA" w14:paraId="1B9948DD" w14:textId="5CD065EC" w:rsidTr="00340A96">
        <w:tc>
          <w:tcPr>
            <w:tcW w:w="1413" w:type="dxa"/>
          </w:tcPr>
          <w:p w14:paraId="4FEEEA24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55F3030A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5592DCCB" w14:textId="392F1F01" w:rsidTr="00340A96">
        <w:tc>
          <w:tcPr>
            <w:tcW w:w="1413" w:type="dxa"/>
          </w:tcPr>
          <w:p w14:paraId="628CFB55" w14:textId="3E5573D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7229" w:type="dxa"/>
          </w:tcPr>
          <w:p w14:paraId="3564030A" w14:textId="141F0A4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IOCLR0 = 1 &lt;&lt; 9; instruction of ARM </w:t>
            </w:r>
          </w:p>
        </w:tc>
      </w:tr>
      <w:tr w:rsidR="00340A96" w:rsidRPr="00D62CDA" w14:paraId="2B0A08AB" w14:textId="2F3CA1B8" w:rsidTr="00340A96">
        <w:tc>
          <w:tcPr>
            <w:tcW w:w="1413" w:type="dxa"/>
          </w:tcPr>
          <w:p w14:paraId="7E2D4DAE" w14:textId="7A286B20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ECFE910" w14:textId="05DB356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lear P0.0 to P0.9 pins of ARM</w:t>
            </w:r>
          </w:p>
        </w:tc>
      </w:tr>
      <w:tr w:rsidR="00340A96" w:rsidRPr="00D62CDA" w14:paraId="573ABF70" w14:textId="6C876798" w:rsidTr="00340A96">
        <w:tc>
          <w:tcPr>
            <w:tcW w:w="1413" w:type="dxa"/>
          </w:tcPr>
          <w:p w14:paraId="3AFB56B9" w14:textId="2502DEC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76CCD73" w14:textId="459C1C1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lear P0.9 of ARM</w:t>
            </w:r>
          </w:p>
        </w:tc>
      </w:tr>
      <w:tr w:rsidR="00340A96" w:rsidRPr="00D62CDA" w14:paraId="38A956FE" w14:textId="4CCD6D4F" w:rsidTr="00340A96">
        <w:tc>
          <w:tcPr>
            <w:tcW w:w="1413" w:type="dxa"/>
          </w:tcPr>
          <w:p w14:paraId="03CF096D" w14:textId="1068F16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404F6F5" w14:textId="10EF55C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ake P0.9 as HIGH</w:t>
            </w:r>
          </w:p>
        </w:tc>
      </w:tr>
      <w:tr w:rsidR="00340A96" w:rsidRPr="00D62CDA" w14:paraId="334F19C8" w14:textId="67955DF3" w:rsidTr="00340A96">
        <w:tc>
          <w:tcPr>
            <w:tcW w:w="1413" w:type="dxa"/>
          </w:tcPr>
          <w:p w14:paraId="537B112F" w14:textId="6D0FC0E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4E155F90" w14:textId="48B9C96B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is invalid instruction</w:t>
            </w:r>
          </w:p>
        </w:tc>
      </w:tr>
      <w:tr w:rsidR="00340A96" w:rsidRPr="00D62CDA" w14:paraId="299ACE1F" w14:textId="4AB2F5EA" w:rsidTr="00340A96">
        <w:tc>
          <w:tcPr>
            <w:tcW w:w="1413" w:type="dxa"/>
          </w:tcPr>
          <w:p w14:paraId="7C9CE219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08074B89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2E552A39" w14:textId="26C08C02" w:rsidTr="00340A96">
        <w:tc>
          <w:tcPr>
            <w:tcW w:w="1413" w:type="dxa"/>
          </w:tcPr>
          <w:p w14:paraId="32E24A9D" w14:textId="3516F43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Q24. </w:t>
            </w:r>
          </w:p>
        </w:tc>
        <w:tc>
          <w:tcPr>
            <w:tcW w:w="7229" w:type="dxa"/>
          </w:tcPr>
          <w:p w14:paraId="0B0648EC" w14:textId="1A70F4D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bCs/>
                <w:szCs w:val="24"/>
              </w:rPr>
              <w:t>IODIR0 = 0xFFFFFFFF;  instruction of ARM</w:t>
            </w:r>
          </w:p>
        </w:tc>
      </w:tr>
      <w:tr w:rsidR="00340A96" w:rsidRPr="00D62CDA" w14:paraId="35C758B9" w14:textId="693FDB8E" w:rsidTr="00340A96">
        <w:tc>
          <w:tcPr>
            <w:tcW w:w="1413" w:type="dxa"/>
          </w:tcPr>
          <w:p w14:paraId="1441A799" w14:textId="78FBC05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22FF0915" w14:textId="7A6D0C2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ET all pins of Port-0</w:t>
            </w:r>
          </w:p>
        </w:tc>
      </w:tr>
      <w:tr w:rsidR="00340A96" w:rsidRPr="00D62CDA" w14:paraId="09233F2D" w14:textId="37B62F2E" w:rsidTr="00340A96">
        <w:tc>
          <w:tcPr>
            <w:tcW w:w="1413" w:type="dxa"/>
          </w:tcPr>
          <w:p w14:paraId="3BA37744" w14:textId="082E72EE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470DEAE9" w14:textId="44783BA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lear all pins of Port-0</w:t>
            </w:r>
          </w:p>
        </w:tc>
      </w:tr>
      <w:tr w:rsidR="00340A96" w:rsidRPr="00D62CDA" w14:paraId="09319D4F" w14:textId="2D73F497" w:rsidTr="00340A96">
        <w:tc>
          <w:tcPr>
            <w:tcW w:w="1413" w:type="dxa"/>
          </w:tcPr>
          <w:p w14:paraId="283B622A" w14:textId="39F50786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5D370A7" w14:textId="5394C5A3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et Port-0 as output port</w:t>
            </w:r>
          </w:p>
        </w:tc>
      </w:tr>
      <w:tr w:rsidR="00340A96" w:rsidRPr="00D62CDA" w14:paraId="12937FD1" w14:textId="0D985AEA" w:rsidTr="00340A96">
        <w:tc>
          <w:tcPr>
            <w:tcW w:w="1413" w:type="dxa"/>
          </w:tcPr>
          <w:p w14:paraId="4F6C8E14" w14:textId="49E38F15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04F50FF8" w14:textId="0D6EEDD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et port-0 as input port</w:t>
            </w:r>
          </w:p>
        </w:tc>
      </w:tr>
      <w:tr w:rsidR="00340A96" w:rsidRPr="00D62CDA" w14:paraId="4018F5B1" w14:textId="6179AF82" w:rsidTr="00340A96">
        <w:tc>
          <w:tcPr>
            <w:tcW w:w="1413" w:type="dxa"/>
          </w:tcPr>
          <w:p w14:paraId="3F9B33A4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65F3F26A" w14:textId="7777777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40A96" w:rsidRPr="00D62CDA" w14:paraId="5B617C07" w14:textId="344BCD47" w:rsidTr="00340A96">
        <w:tc>
          <w:tcPr>
            <w:tcW w:w="1413" w:type="dxa"/>
          </w:tcPr>
          <w:p w14:paraId="18965C59" w14:textId="7873A48A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7229" w:type="dxa"/>
          </w:tcPr>
          <w:p w14:paraId="6F4057FF" w14:textId="73A7DD1F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PINSEL0 is used to ……………..</w:t>
            </w:r>
          </w:p>
        </w:tc>
      </w:tr>
      <w:tr w:rsidR="00340A96" w:rsidRPr="00D62CDA" w14:paraId="3A993454" w14:textId="65AB9275" w:rsidTr="00340A96">
        <w:tc>
          <w:tcPr>
            <w:tcW w:w="1413" w:type="dxa"/>
          </w:tcPr>
          <w:p w14:paraId="45DFED23" w14:textId="25550668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9ECB274" w14:textId="09DAE40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Configure PORT0 pins P0.0 to P0.15</w:t>
            </w:r>
          </w:p>
        </w:tc>
      </w:tr>
      <w:tr w:rsidR="00340A96" w:rsidRPr="00D62CDA" w14:paraId="20D19953" w14:textId="6548F0F7" w:rsidTr="00340A96">
        <w:tc>
          <w:tcPr>
            <w:tcW w:w="1413" w:type="dxa"/>
          </w:tcPr>
          <w:p w14:paraId="2279417A" w14:textId="270FD46C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D2B5D96" w14:textId="2D6B8EE1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Configure PORT0 pins P0.16 to Po.31</w:t>
            </w:r>
          </w:p>
        </w:tc>
      </w:tr>
      <w:tr w:rsidR="00340A96" w:rsidRPr="00D62CDA" w14:paraId="58550647" w14:textId="5528E431" w:rsidTr="00340A96">
        <w:tc>
          <w:tcPr>
            <w:tcW w:w="1413" w:type="dxa"/>
          </w:tcPr>
          <w:p w14:paraId="23F3BAE1" w14:textId="5C684444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05BD73D" w14:textId="12552482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Configure PORT0 pins P0.0 to Po.31</w:t>
            </w:r>
          </w:p>
        </w:tc>
      </w:tr>
      <w:tr w:rsidR="00340A96" w:rsidRPr="00D62CDA" w14:paraId="0DD204D5" w14:textId="1C7D7BBE" w:rsidTr="00340A96">
        <w:tc>
          <w:tcPr>
            <w:tcW w:w="1413" w:type="dxa"/>
          </w:tcPr>
          <w:p w14:paraId="50DEC901" w14:textId="6CDC59A7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D62CDA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30987496" w14:textId="67664FBD" w:rsidR="00340A96" w:rsidRPr="00D62CDA" w:rsidRDefault="00340A96" w:rsidP="00340A96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Configure PORT0 pins P1.16 to P1.31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997A13" w14:textId="77777777" w:rsidR="005A478F" w:rsidRDefault="005A478F" w:rsidP="00353258">
      <w:pPr>
        <w:spacing w:after="0" w:line="240" w:lineRule="auto"/>
      </w:pPr>
      <w:r>
        <w:separator/>
      </w:r>
    </w:p>
  </w:endnote>
  <w:endnote w:type="continuationSeparator" w:id="0">
    <w:p w14:paraId="5DC748BB" w14:textId="77777777" w:rsidR="005A478F" w:rsidRDefault="005A478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E944C" w14:textId="77777777" w:rsidR="00FF042B" w:rsidRDefault="00FF042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FF042B" w:rsidRPr="00353258" w:rsidRDefault="00FF042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5F303D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FF042B" w:rsidRDefault="00FF042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B689D5" w14:textId="77777777" w:rsidR="00FF042B" w:rsidRDefault="00FF04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EEBA0E" w14:textId="77777777" w:rsidR="005A478F" w:rsidRDefault="005A478F" w:rsidP="00353258">
      <w:pPr>
        <w:spacing w:after="0" w:line="240" w:lineRule="auto"/>
      </w:pPr>
      <w:r>
        <w:separator/>
      </w:r>
    </w:p>
  </w:footnote>
  <w:footnote w:type="continuationSeparator" w:id="0">
    <w:p w14:paraId="705F63CD" w14:textId="77777777" w:rsidR="005A478F" w:rsidRDefault="005A478F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61F553" w14:textId="77777777" w:rsidR="00FF042B" w:rsidRDefault="00FF042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8FCAF" w14:textId="77777777" w:rsidR="00FF042B" w:rsidRDefault="00FF042B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FF042B" w:rsidRPr="00327801" w:rsidRDefault="00FF042B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720B18" w14:textId="77777777" w:rsidR="00FF042B" w:rsidRDefault="00FF04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DC35A4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9D87E12"/>
    <w:multiLevelType w:val="hybridMultilevel"/>
    <w:tmpl w:val="096251D6"/>
    <w:lvl w:ilvl="0" w:tplc="2F4A80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E4112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F003D06"/>
    <w:multiLevelType w:val="hybridMultilevel"/>
    <w:tmpl w:val="C0BA43EE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992B08"/>
    <w:multiLevelType w:val="hybridMultilevel"/>
    <w:tmpl w:val="3BBC28EC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33628B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3FC5C54"/>
    <w:multiLevelType w:val="hybridMultilevel"/>
    <w:tmpl w:val="B968424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7BD152CC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5"/>
  </w:num>
  <w:num w:numId="5">
    <w:abstractNumId w:val="7"/>
  </w:num>
  <w:num w:numId="6">
    <w:abstractNumId w:val="1"/>
  </w:num>
  <w:num w:numId="7">
    <w:abstractNumId w:val="10"/>
  </w:num>
  <w:num w:numId="8">
    <w:abstractNumId w:val="4"/>
  </w:num>
  <w:num w:numId="9">
    <w:abstractNumId w:val="3"/>
  </w:num>
  <w:num w:numId="10">
    <w:abstractNumId w:val="11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240C4"/>
    <w:rsid w:val="000318D5"/>
    <w:rsid w:val="00033A6F"/>
    <w:rsid w:val="00037F7A"/>
    <w:rsid w:val="00053A79"/>
    <w:rsid w:val="000565E1"/>
    <w:rsid w:val="00085AD2"/>
    <w:rsid w:val="00090303"/>
    <w:rsid w:val="00093114"/>
    <w:rsid w:val="00096CBE"/>
    <w:rsid w:val="000A0E4F"/>
    <w:rsid w:val="000A4596"/>
    <w:rsid w:val="000A71DC"/>
    <w:rsid w:val="000B0463"/>
    <w:rsid w:val="001063A6"/>
    <w:rsid w:val="00125F08"/>
    <w:rsid w:val="001454D2"/>
    <w:rsid w:val="00152C7E"/>
    <w:rsid w:val="00155B7B"/>
    <w:rsid w:val="001867BF"/>
    <w:rsid w:val="00192D5C"/>
    <w:rsid w:val="001A2F9B"/>
    <w:rsid w:val="001E39E2"/>
    <w:rsid w:val="001F560E"/>
    <w:rsid w:val="0026712F"/>
    <w:rsid w:val="00273070"/>
    <w:rsid w:val="00286B7F"/>
    <w:rsid w:val="00297744"/>
    <w:rsid w:val="002A0276"/>
    <w:rsid w:val="002A34C3"/>
    <w:rsid w:val="002B432B"/>
    <w:rsid w:val="002B78F0"/>
    <w:rsid w:val="002D4E33"/>
    <w:rsid w:val="002D69CB"/>
    <w:rsid w:val="00304597"/>
    <w:rsid w:val="0031772D"/>
    <w:rsid w:val="00327801"/>
    <w:rsid w:val="00340A96"/>
    <w:rsid w:val="003434DF"/>
    <w:rsid w:val="003528B4"/>
    <w:rsid w:val="00353258"/>
    <w:rsid w:val="003638E7"/>
    <w:rsid w:val="003B55C8"/>
    <w:rsid w:val="003B5B16"/>
    <w:rsid w:val="003C25A0"/>
    <w:rsid w:val="003D7EA6"/>
    <w:rsid w:val="003E4746"/>
    <w:rsid w:val="003F01B0"/>
    <w:rsid w:val="003F479D"/>
    <w:rsid w:val="00401B1F"/>
    <w:rsid w:val="00440A4D"/>
    <w:rsid w:val="00453563"/>
    <w:rsid w:val="00474321"/>
    <w:rsid w:val="004743DA"/>
    <w:rsid w:val="0047549F"/>
    <w:rsid w:val="004906ED"/>
    <w:rsid w:val="004A204F"/>
    <w:rsid w:val="004A2175"/>
    <w:rsid w:val="004A320C"/>
    <w:rsid w:val="004B3C06"/>
    <w:rsid w:val="004B5ED6"/>
    <w:rsid w:val="004D2921"/>
    <w:rsid w:val="004D6897"/>
    <w:rsid w:val="00524BD3"/>
    <w:rsid w:val="005263D4"/>
    <w:rsid w:val="00537F7D"/>
    <w:rsid w:val="00547172"/>
    <w:rsid w:val="005704AA"/>
    <w:rsid w:val="00570D2F"/>
    <w:rsid w:val="00575B99"/>
    <w:rsid w:val="00585E88"/>
    <w:rsid w:val="005A478F"/>
    <w:rsid w:val="005C42B8"/>
    <w:rsid w:val="005D4305"/>
    <w:rsid w:val="005E2327"/>
    <w:rsid w:val="005F303D"/>
    <w:rsid w:val="006068FF"/>
    <w:rsid w:val="006274A7"/>
    <w:rsid w:val="00634099"/>
    <w:rsid w:val="006408C7"/>
    <w:rsid w:val="00642708"/>
    <w:rsid w:val="00642739"/>
    <w:rsid w:val="00643633"/>
    <w:rsid w:val="00692BB6"/>
    <w:rsid w:val="00696F65"/>
    <w:rsid w:val="006A4363"/>
    <w:rsid w:val="006A489E"/>
    <w:rsid w:val="006B6D07"/>
    <w:rsid w:val="006D1868"/>
    <w:rsid w:val="006D32DC"/>
    <w:rsid w:val="006E4696"/>
    <w:rsid w:val="007041E8"/>
    <w:rsid w:val="00710031"/>
    <w:rsid w:val="0071057B"/>
    <w:rsid w:val="007200EA"/>
    <w:rsid w:val="00762F59"/>
    <w:rsid w:val="00783AEC"/>
    <w:rsid w:val="007A470F"/>
    <w:rsid w:val="007B79B6"/>
    <w:rsid w:val="007C28C6"/>
    <w:rsid w:val="007C4ACA"/>
    <w:rsid w:val="007D5BBE"/>
    <w:rsid w:val="007D5FC2"/>
    <w:rsid w:val="00806E4E"/>
    <w:rsid w:val="008312C0"/>
    <w:rsid w:val="00834719"/>
    <w:rsid w:val="0087169E"/>
    <w:rsid w:val="008844E7"/>
    <w:rsid w:val="008B4A78"/>
    <w:rsid w:val="00903450"/>
    <w:rsid w:val="00951BDD"/>
    <w:rsid w:val="00953E97"/>
    <w:rsid w:val="009719BB"/>
    <w:rsid w:val="009867F2"/>
    <w:rsid w:val="009E559B"/>
    <w:rsid w:val="00A01EB9"/>
    <w:rsid w:val="00A049D3"/>
    <w:rsid w:val="00A11835"/>
    <w:rsid w:val="00A179E8"/>
    <w:rsid w:val="00A3253A"/>
    <w:rsid w:val="00A45826"/>
    <w:rsid w:val="00A62CE8"/>
    <w:rsid w:val="00AA604A"/>
    <w:rsid w:val="00AA6A61"/>
    <w:rsid w:val="00AB77B5"/>
    <w:rsid w:val="00AD4FD3"/>
    <w:rsid w:val="00AE37A1"/>
    <w:rsid w:val="00AF07FF"/>
    <w:rsid w:val="00B049FC"/>
    <w:rsid w:val="00B557EC"/>
    <w:rsid w:val="00B73151"/>
    <w:rsid w:val="00B80585"/>
    <w:rsid w:val="00B845B6"/>
    <w:rsid w:val="00BB0779"/>
    <w:rsid w:val="00BB28AB"/>
    <w:rsid w:val="00BC767D"/>
    <w:rsid w:val="00BE6403"/>
    <w:rsid w:val="00BF0012"/>
    <w:rsid w:val="00BF7D53"/>
    <w:rsid w:val="00C27E7E"/>
    <w:rsid w:val="00C4071A"/>
    <w:rsid w:val="00C770D4"/>
    <w:rsid w:val="00CA0E0B"/>
    <w:rsid w:val="00CA71B9"/>
    <w:rsid w:val="00CB4F1A"/>
    <w:rsid w:val="00CD7F03"/>
    <w:rsid w:val="00D40634"/>
    <w:rsid w:val="00D46E99"/>
    <w:rsid w:val="00D60854"/>
    <w:rsid w:val="00D622E2"/>
    <w:rsid w:val="00D62B6A"/>
    <w:rsid w:val="00D62CDA"/>
    <w:rsid w:val="00D71A11"/>
    <w:rsid w:val="00D957E2"/>
    <w:rsid w:val="00D95F13"/>
    <w:rsid w:val="00DE7CB0"/>
    <w:rsid w:val="00E23CC6"/>
    <w:rsid w:val="00E522D7"/>
    <w:rsid w:val="00E60F08"/>
    <w:rsid w:val="00E62866"/>
    <w:rsid w:val="00E807DE"/>
    <w:rsid w:val="00E80C6E"/>
    <w:rsid w:val="00E81747"/>
    <w:rsid w:val="00E93C9B"/>
    <w:rsid w:val="00E940D9"/>
    <w:rsid w:val="00E974FD"/>
    <w:rsid w:val="00EB754B"/>
    <w:rsid w:val="00EC55F8"/>
    <w:rsid w:val="00F00603"/>
    <w:rsid w:val="00F13A31"/>
    <w:rsid w:val="00F149E4"/>
    <w:rsid w:val="00F60AE9"/>
    <w:rsid w:val="00F764F5"/>
    <w:rsid w:val="00F91D3E"/>
    <w:rsid w:val="00F92535"/>
    <w:rsid w:val="00FC64FA"/>
    <w:rsid w:val="00FC765C"/>
    <w:rsid w:val="00FF042B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sh Pawaskar</cp:lastModifiedBy>
  <cp:revision>45</cp:revision>
  <dcterms:created xsi:type="dcterms:W3CDTF">2020-09-20T09:04:00Z</dcterms:created>
  <dcterms:modified xsi:type="dcterms:W3CDTF">2020-09-22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